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80A6A" w:rsidRPr="00897F73" w:rsidRDefault="0075704B" w:rsidP="00897F73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Regular</w:t>
      </w:r>
      <w:r w:rsidR="003A4593">
        <w:rPr>
          <w:rFonts w:ascii="Arial" w:hAnsi="Arial" w:cs="Arial"/>
          <w:b/>
          <w:sz w:val="40"/>
          <w:szCs w:val="40"/>
        </w:rPr>
        <w:t xml:space="preserve"> Meeting </w:t>
      </w:r>
      <w:r w:rsidR="00680A6A" w:rsidRPr="00897F73">
        <w:rPr>
          <w:rFonts w:ascii="Arial" w:hAnsi="Arial" w:cs="Arial"/>
          <w:b/>
          <w:sz w:val="40"/>
          <w:szCs w:val="40"/>
        </w:rPr>
        <w:t>Agenda</w:t>
      </w:r>
      <w:r w:rsidR="00F21506">
        <w:rPr>
          <w:rFonts w:ascii="Arial" w:hAnsi="Arial" w:cs="Arial"/>
          <w:b/>
          <w:sz w:val="40"/>
          <w:szCs w:val="40"/>
        </w:rPr>
        <w:t xml:space="preserve"> </w:t>
      </w:r>
    </w:p>
    <w:p w:rsidR="00A5328C" w:rsidRDefault="00FE66ED" w:rsidP="008B79F2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F2AF6">
        <w:rPr>
          <w:rFonts w:ascii="Arial" w:hAnsi="Arial" w:cs="Arial"/>
          <w:sz w:val="24"/>
          <w:szCs w:val="24"/>
        </w:rPr>
        <w:t xml:space="preserve">   </w:t>
      </w:r>
      <w:r w:rsidR="00680A6A" w:rsidRPr="00EF2AF6">
        <w:rPr>
          <w:rFonts w:ascii="Arial" w:hAnsi="Arial" w:cs="Arial"/>
          <w:sz w:val="24"/>
          <w:szCs w:val="24"/>
        </w:rPr>
        <w:t>Stonington Housing Authority</w:t>
      </w:r>
      <w:r w:rsidR="00680A6A" w:rsidRPr="00EF2AF6">
        <w:rPr>
          <w:rFonts w:ascii="Arial" w:hAnsi="Arial" w:cs="Arial"/>
          <w:sz w:val="24"/>
          <w:szCs w:val="24"/>
        </w:rPr>
        <w:tab/>
        <w:t xml:space="preserve">                                                                                                                                                          </w:t>
      </w:r>
      <w:r w:rsidR="003C36D3" w:rsidRPr="00EF2AF6">
        <w:rPr>
          <w:rFonts w:ascii="Arial" w:hAnsi="Arial" w:cs="Arial"/>
          <w:sz w:val="24"/>
          <w:szCs w:val="24"/>
        </w:rPr>
        <w:t xml:space="preserve">     Online Zoom Meeting</w:t>
      </w:r>
      <w:r w:rsidR="00680A6A" w:rsidRPr="00EF2AF6">
        <w:rPr>
          <w:rFonts w:ascii="Arial" w:hAnsi="Arial" w:cs="Arial"/>
          <w:sz w:val="24"/>
          <w:szCs w:val="24"/>
        </w:rPr>
        <w:t xml:space="preserve"> </w:t>
      </w:r>
    </w:p>
    <w:p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F2AF6">
        <w:rPr>
          <w:rFonts w:ascii="Arial" w:hAnsi="Arial" w:cs="Arial"/>
          <w:sz w:val="24"/>
          <w:szCs w:val="24"/>
        </w:rPr>
        <w:t>Thursday,</w:t>
      </w:r>
      <w:r>
        <w:rPr>
          <w:rFonts w:ascii="Arial" w:hAnsi="Arial" w:cs="Arial"/>
          <w:sz w:val="24"/>
          <w:szCs w:val="24"/>
        </w:rPr>
        <w:t xml:space="preserve"> May 14</w:t>
      </w:r>
      <w:r w:rsidRPr="00EF2AF6">
        <w:rPr>
          <w:rFonts w:ascii="Arial" w:hAnsi="Arial" w:cs="Arial"/>
          <w:sz w:val="24"/>
          <w:szCs w:val="24"/>
        </w:rPr>
        <w:t>, 2020</w:t>
      </w:r>
    </w:p>
    <w:p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:30 PM</w:t>
      </w:r>
    </w:p>
    <w:p w:rsidR="007F380D" w:rsidRPr="00EF2AF6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in Zoom Meeting</w:t>
      </w:r>
    </w:p>
    <w:p w:rsidR="002D524E" w:rsidRPr="002D524E" w:rsidRDefault="007D4912" w:rsidP="002D524E">
      <w:pPr>
        <w:jc w:val="center"/>
        <w:rPr>
          <w:rFonts w:ascii="Arial" w:hAnsi="Arial" w:cs="Arial"/>
          <w:sz w:val="24"/>
          <w:szCs w:val="24"/>
        </w:rPr>
      </w:pPr>
      <w:hyperlink r:id="rId7" w:tgtFrame="_blank" w:history="1">
        <w:r w:rsidR="002D524E" w:rsidRPr="002D524E">
          <w:rPr>
            <w:rStyle w:val="Hyperlink"/>
            <w:rFonts w:ascii="Arial" w:hAnsi="Arial" w:cs="Arial"/>
            <w:sz w:val="24"/>
            <w:szCs w:val="24"/>
          </w:rPr>
          <w:t>https://us02web.zoom.us/j/86932417400</w:t>
        </w:r>
      </w:hyperlink>
    </w:p>
    <w:p w:rsidR="002D524E" w:rsidRPr="002D524E" w:rsidRDefault="002D524E" w:rsidP="002D524E">
      <w:pPr>
        <w:jc w:val="center"/>
        <w:rPr>
          <w:rFonts w:ascii="Arial" w:hAnsi="Arial" w:cs="Arial"/>
          <w:sz w:val="24"/>
          <w:szCs w:val="24"/>
        </w:rPr>
      </w:pPr>
      <w:r w:rsidRPr="002D524E">
        <w:rPr>
          <w:rFonts w:ascii="Arial" w:hAnsi="Arial" w:cs="Arial"/>
          <w:sz w:val="24"/>
          <w:szCs w:val="24"/>
        </w:rPr>
        <w:t>Meeting ID: 869 3241 7400</w:t>
      </w:r>
    </w:p>
    <w:p w:rsidR="002D524E" w:rsidRPr="002D524E" w:rsidRDefault="002D524E" w:rsidP="002D524E">
      <w:pPr>
        <w:jc w:val="center"/>
        <w:rPr>
          <w:rFonts w:ascii="Arial" w:hAnsi="Arial" w:cs="Arial"/>
          <w:sz w:val="24"/>
          <w:szCs w:val="24"/>
        </w:rPr>
      </w:pPr>
      <w:r w:rsidRPr="002D524E">
        <w:rPr>
          <w:rFonts w:ascii="Arial" w:hAnsi="Arial" w:cs="Arial"/>
          <w:sz w:val="24"/>
          <w:szCs w:val="24"/>
        </w:rPr>
        <w:t>One tap mobile</w:t>
      </w:r>
    </w:p>
    <w:p w:rsidR="002D524E" w:rsidRPr="002D524E" w:rsidRDefault="002D524E" w:rsidP="002D524E">
      <w:pPr>
        <w:jc w:val="center"/>
        <w:rPr>
          <w:rFonts w:ascii="Arial" w:hAnsi="Arial" w:cs="Arial"/>
          <w:sz w:val="24"/>
          <w:szCs w:val="24"/>
        </w:rPr>
      </w:pPr>
      <w:r w:rsidRPr="002D524E">
        <w:rPr>
          <w:rFonts w:ascii="Arial" w:hAnsi="Arial" w:cs="Arial"/>
          <w:sz w:val="24"/>
          <w:szCs w:val="24"/>
        </w:rPr>
        <w:t>+</w:t>
      </w:r>
      <w:proofErr w:type="gramStart"/>
      <w:r w:rsidRPr="002D524E">
        <w:rPr>
          <w:rFonts w:ascii="Arial" w:hAnsi="Arial" w:cs="Arial"/>
          <w:sz w:val="24"/>
          <w:szCs w:val="24"/>
        </w:rPr>
        <w:t>13126266799,,</w:t>
      </w:r>
      <w:proofErr w:type="gramEnd"/>
      <w:r w:rsidRPr="002D524E">
        <w:rPr>
          <w:rFonts w:ascii="Arial" w:hAnsi="Arial" w:cs="Arial"/>
          <w:sz w:val="24"/>
          <w:szCs w:val="24"/>
        </w:rPr>
        <w:t>86932417400# US (Chicago)</w:t>
      </w:r>
    </w:p>
    <w:p w:rsidR="002D524E" w:rsidRPr="002D524E" w:rsidRDefault="002D524E" w:rsidP="002D524E">
      <w:pPr>
        <w:jc w:val="center"/>
        <w:rPr>
          <w:rFonts w:ascii="Arial" w:hAnsi="Arial" w:cs="Arial"/>
          <w:sz w:val="24"/>
          <w:szCs w:val="24"/>
        </w:rPr>
      </w:pPr>
      <w:r w:rsidRPr="002D524E">
        <w:rPr>
          <w:rFonts w:ascii="Arial" w:hAnsi="Arial" w:cs="Arial"/>
          <w:sz w:val="24"/>
          <w:szCs w:val="24"/>
        </w:rPr>
        <w:t>+</w:t>
      </w:r>
      <w:proofErr w:type="gramStart"/>
      <w:r w:rsidRPr="002D524E">
        <w:rPr>
          <w:rFonts w:ascii="Arial" w:hAnsi="Arial" w:cs="Arial"/>
          <w:sz w:val="24"/>
          <w:szCs w:val="24"/>
        </w:rPr>
        <w:t>19294362866,,</w:t>
      </w:r>
      <w:proofErr w:type="gramEnd"/>
      <w:r w:rsidRPr="002D524E">
        <w:rPr>
          <w:rFonts w:ascii="Arial" w:hAnsi="Arial" w:cs="Arial"/>
          <w:sz w:val="24"/>
          <w:szCs w:val="24"/>
        </w:rPr>
        <w:t>86932417400# US (New York)</w:t>
      </w:r>
    </w:p>
    <w:p w:rsidR="007F380D" w:rsidRPr="00EF2AF6" w:rsidRDefault="007F380D" w:rsidP="008B79F2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680A6A" w:rsidRDefault="00680A6A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 w:rsidRPr="002D7981">
        <w:rPr>
          <w:rFonts w:ascii="Arial" w:hAnsi="Arial" w:cs="Arial"/>
          <w:sz w:val="24"/>
          <w:szCs w:val="24"/>
        </w:rPr>
        <w:t>Call to Order</w:t>
      </w:r>
    </w:p>
    <w:p w:rsidR="001E1822" w:rsidRDefault="00680A6A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 w:rsidRPr="002D7981">
        <w:rPr>
          <w:rFonts w:ascii="Arial" w:hAnsi="Arial" w:cs="Arial"/>
          <w:sz w:val="24"/>
          <w:szCs w:val="24"/>
        </w:rPr>
        <w:t>Roll Call</w:t>
      </w:r>
    </w:p>
    <w:p w:rsidR="003510EF" w:rsidRDefault="007F380D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and Approval of the Special Meeting Minutes of April 15, 2020</w:t>
      </w:r>
      <w:r w:rsidR="00D81E0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 Special Meeting Minutes of April 30, 2020.</w:t>
      </w:r>
    </w:p>
    <w:p w:rsidR="00546E3A" w:rsidRDefault="00D81E0B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ding of the Treasurer’s Re</w:t>
      </w:r>
      <w:r w:rsidR="007F380D">
        <w:rPr>
          <w:rFonts w:ascii="Arial" w:hAnsi="Arial" w:cs="Arial"/>
          <w:sz w:val="24"/>
          <w:szCs w:val="24"/>
        </w:rPr>
        <w:t>port</w:t>
      </w:r>
    </w:p>
    <w:p w:rsidR="005D0C68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ls and Communications</w:t>
      </w:r>
    </w:p>
    <w:p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intenance and Asset Management Report</w:t>
      </w:r>
    </w:p>
    <w:p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rt of the Executive Director</w:t>
      </w:r>
    </w:p>
    <w:p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</w:t>
      </w:r>
      <w:r w:rsidR="00D81E0B">
        <w:rPr>
          <w:rFonts w:ascii="Arial" w:hAnsi="Arial" w:cs="Arial"/>
          <w:sz w:val="24"/>
          <w:szCs w:val="24"/>
        </w:rPr>
        <w:t>rt of the Resident Commissioner</w:t>
      </w:r>
    </w:p>
    <w:p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ld Business</w:t>
      </w:r>
    </w:p>
    <w:p w:rsidR="00D81E0B" w:rsidRDefault="00D81E0B" w:rsidP="00D81E0B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ty Room Security</w:t>
      </w:r>
    </w:p>
    <w:p w:rsidR="00D81E0B" w:rsidRDefault="00D81E0B" w:rsidP="00D81E0B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udit: Engagement Letter from </w:t>
      </w:r>
      <w:proofErr w:type="spellStart"/>
      <w:r>
        <w:rPr>
          <w:rFonts w:ascii="Arial" w:hAnsi="Arial" w:cs="Arial"/>
          <w:sz w:val="24"/>
          <w:szCs w:val="24"/>
        </w:rPr>
        <w:t>Maletta</w:t>
      </w:r>
      <w:proofErr w:type="spellEnd"/>
      <w:r>
        <w:rPr>
          <w:rFonts w:ascii="Arial" w:hAnsi="Arial" w:cs="Arial"/>
          <w:sz w:val="24"/>
          <w:szCs w:val="24"/>
        </w:rPr>
        <w:t xml:space="preserve"> &amp; Co.</w:t>
      </w:r>
    </w:p>
    <w:p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Business</w:t>
      </w:r>
    </w:p>
    <w:p w:rsidR="002D524E" w:rsidRDefault="002D524E" w:rsidP="002D524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VID-19 Update – Re-opening guidelines</w:t>
      </w:r>
    </w:p>
    <w:p w:rsidR="001D4D92" w:rsidRDefault="00EF0802" w:rsidP="002D524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</w:t>
      </w:r>
      <w:r w:rsidR="005D135A">
        <w:rPr>
          <w:rFonts w:ascii="Arial" w:hAnsi="Arial" w:cs="Arial"/>
          <w:sz w:val="24"/>
          <w:szCs w:val="24"/>
        </w:rPr>
        <w:t xml:space="preserve"> -</w:t>
      </w:r>
      <w:r>
        <w:rPr>
          <w:rFonts w:ascii="Arial" w:hAnsi="Arial" w:cs="Arial"/>
          <w:sz w:val="24"/>
          <w:szCs w:val="24"/>
        </w:rPr>
        <w:t xml:space="preserve"> </w:t>
      </w:r>
      <w:r w:rsidR="001D4D92">
        <w:rPr>
          <w:rFonts w:ascii="Arial" w:hAnsi="Arial" w:cs="Arial"/>
          <w:sz w:val="24"/>
          <w:szCs w:val="24"/>
        </w:rPr>
        <w:t>Service Animal Policy</w:t>
      </w:r>
    </w:p>
    <w:p w:rsidR="001D4D92" w:rsidRDefault="00EF0802" w:rsidP="002D524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</w:t>
      </w:r>
      <w:r w:rsidR="005D135A">
        <w:rPr>
          <w:rFonts w:ascii="Arial" w:hAnsi="Arial" w:cs="Arial"/>
          <w:sz w:val="24"/>
          <w:szCs w:val="24"/>
        </w:rPr>
        <w:t xml:space="preserve"> -</w:t>
      </w:r>
      <w:r>
        <w:rPr>
          <w:rFonts w:ascii="Arial" w:hAnsi="Arial" w:cs="Arial"/>
          <w:sz w:val="24"/>
          <w:szCs w:val="24"/>
        </w:rPr>
        <w:t xml:space="preserve"> </w:t>
      </w:r>
      <w:r w:rsidR="001D4D92">
        <w:rPr>
          <w:rFonts w:ascii="Arial" w:hAnsi="Arial" w:cs="Arial"/>
          <w:sz w:val="24"/>
          <w:szCs w:val="24"/>
        </w:rPr>
        <w:t>Live-in Aide Policy</w:t>
      </w:r>
    </w:p>
    <w:p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Comment Period</w:t>
      </w:r>
    </w:p>
    <w:p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journment</w:t>
      </w:r>
    </w:p>
    <w:sectPr w:rsidR="007F380D" w:rsidSect="008748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D4912" w:rsidRDefault="007D4912" w:rsidP="004A4733">
      <w:pPr>
        <w:spacing w:after="0" w:line="240" w:lineRule="auto"/>
      </w:pPr>
      <w:r>
        <w:separator/>
      </w:r>
    </w:p>
  </w:endnote>
  <w:endnote w:type="continuationSeparator" w:id="0">
    <w:p w:rsidR="007D4912" w:rsidRDefault="007D4912" w:rsidP="004A4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C007D" w:rsidRDefault="005C00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E03E21" w:rsidRPr="000C28DF" w:rsidRDefault="00E03E21" w:rsidP="00E03E21">
    <w:pPr>
      <w:pStyle w:val="Footer"/>
      <w:jc w:val="center"/>
      <w:rPr>
        <w:color w:val="4472C4" w:themeColor="accent5"/>
      </w:rPr>
    </w:pPr>
    <w:r w:rsidRPr="000C28DF">
      <w:rPr>
        <w:color w:val="4472C4" w:themeColor="accent5"/>
      </w:rPr>
      <w:t xml:space="preserve">45 Sisk </w:t>
    </w:r>
    <w:proofErr w:type="gramStart"/>
    <w:r w:rsidRPr="000C28DF">
      <w:rPr>
        <w:color w:val="4472C4" w:themeColor="accent5"/>
      </w:rPr>
      <w:t>Drive  ●</w:t>
    </w:r>
    <w:proofErr w:type="gramEnd"/>
    <w:r w:rsidRPr="000C28DF">
      <w:rPr>
        <w:color w:val="4472C4" w:themeColor="accent5"/>
      </w:rPr>
      <w:t xml:space="preserve">  Pawcatuck, CT 06379  ●  Phone (860) 599-2600  ●  Fax (860) 599-8980</w:t>
    </w:r>
  </w:p>
  <w:p w:rsidR="00E03E21" w:rsidRDefault="00E03E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C007D" w:rsidRDefault="005C0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D4912" w:rsidRDefault="007D4912" w:rsidP="004A4733">
      <w:pPr>
        <w:spacing w:after="0" w:line="240" w:lineRule="auto"/>
      </w:pPr>
      <w:r>
        <w:separator/>
      </w:r>
    </w:p>
  </w:footnote>
  <w:footnote w:type="continuationSeparator" w:id="0">
    <w:p w:rsidR="007D4912" w:rsidRDefault="007D4912" w:rsidP="004A4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C007D" w:rsidRDefault="005C00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A4733" w:rsidRDefault="004A4733" w:rsidP="004A4733">
    <w:pPr>
      <w:pStyle w:val="Header"/>
      <w:jc w:val="center"/>
    </w:pPr>
    <w:r w:rsidRPr="000C28DF">
      <w:rPr>
        <w:noProof/>
        <w:color w:val="0070C0"/>
      </w:rPr>
      <w:drawing>
        <wp:inline distT="0" distB="0" distL="0" distR="0" wp14:anchorId="3E786B8B" wp14:editId="2CC285B2">
          <wp:extent cx="1381126" cy="1238250"/>
          <wp:effectExtent l="0" t="0" r="9525" b="0"/>
          <wp:docPr id="2" name="Picture 2" descr="C:\Users\Office Assistant\Desktop\New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ffice Assistant\Desktop\New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4924" cy="12595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C007D" w:rsidRDefault="005C00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80094"/>
    <w:multiLevelType w:val="hybridMultilevel"/>
    <w:tmpl w:val="D22425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466C2D"/>
    <w:multiLevelType w:val="hybridMultilevel"/>
    <w:tmpl w:val="D630A578"/>
    <w:lvl w:ilvl="0" w:tplc="E36A026C">
      <w:start w:val="3"/>
      <w:numFmt w:val="bullet"/>
      <w:lvlText w:val="-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E517337"/>
    <w:multiLevelType w:val="hybridMultilevel"/>
    <w:tmpl w:val="EC143CE4"/>
    <w:lvl w:ilvl="0" w:tplc="367A50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148CD"/>
    <w:multiLevelType w:val="hybridMultilevel"/>
    <w:tmpl w:val="7416FB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531A4B"/>
    <w:multiLevelType w:val="hybridMultilevel"/>
    <w:tmpl w:val="CFA2F4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57096E"/>
    <w:multiLevelType w:val="hybridMultilevel"/>
    <w:tmpl w:val="BF605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63C20"/>
    <w:multiLevelType w:val="hybridMultilevel"/>
    <w:tmpl w:val="20048682"/>
    <w:lvl w:ilvl="0" w:tplc="DD58FD54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AF3AC5"/>
    <w:multiLevelType w:val="hybridMultilevel"/>
    <w:tmpl w:val="897E2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5C66CD"/>
    <w:multiLevelType w:val="hybridMultilevel"/>
    <w:tmpl w:val="3F1EF11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BA005CC"/>
    <w:multiLevelType w:val="hybridMultilevel"/>
    <w:tmpl w:val="93A48452"/>
    <w:lvl w:ilvl="0" w:tplc="C2D4B4E2">
      <w:start w:val="1"/>
      <w:numFmt w:val="low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5E2D94"/>
    <w:multiLevelType w:val="hybridMultilevel"/>
    <w:tmpl w:val="9150489C"/>
    <w:lvl w:ilvl="0" w:tplc="32FE80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F499A"/>
    <w:multiLevelType w:val="hybridMultilevel"/>
    <w:tmpl w:val="963AB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96075"/>
    <w:multiLevelType w:val="hybridMultilevel"/>
    <w:tmpl w:val="47C4AFE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F71294"/>
    <w:multiLevelType w:val="hybridMultilevel"/>
    <w:tmpl w:val="D9263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E71CD1"/>
    <w:multiLevelType w:val="hybridMultilevel"/>
    <w:tmpl w:val="63B469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9D5492"/>
    <w:multiLevelType w:val="hybridMultilevel"/>
    <w:tmpl w:val="53EC00C8"/>
    <w:lvl w:ilvl="0" w:tplc="BF1297BA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FE46E71"/>
    <w:multiLevelType w:val="hybridMultilevel"/>
    <w:tmpl w:val="06E4DBA6"/>
    <w:lvl w:ilvl="0" w:tplc="9FEA7092">
      <w:numFmt w:val="bullet"/>
      <w:lvlText w:val=""/>
      <w:lvlJc w:val="left"/>
      <w:pPr>
        <w:ind w:left="180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1D57B41"/>
    <w:multiLevelType w:val="hybridMultilevel"/>
    <w:tmpl w:val="4600DEE0"/>
    <w:lvl w:ilvl="0" w:tplc="E36A026C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4D0135"/>
    <w:multiLevelType w:val="hybridMultilevel"/>
    <w:tmpl w:val="C8CA9632"/>
    <w:lvl w:ilvl="0" w:tplc="A4BC695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DD2324"/>
    <w:multiLevelType w:val="hybridMultilevel"/>
    <w:tmpl w:val="CDFCDBA4"/>
    <w:lvl w:ilvl="0" w:tplc="C0B44418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DB0B8F"/>
    <w:multiLevelType w:val="hybridMultilevel"/>
    <w:tmpl w:val="3692DF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90209E7"/>
    <w:multiLevelType w:val="hybridMultilevel"/>
    <w:tmpl w:val="3B1E3AA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732CD7"/>
    <w:multiLevelType w:val="hybridMultilevel"/>
    <w:tmpl w:val="AACE45E8"/>
    <w:lvl w:ilvl="0" w:tplc="C3007D48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D115055"/>
    <w:multiLevelType w:val="hybridMultilevel"/>
    <w:tmpl w:val="8AAEC632"/>
    <w:lvl w:ilvl="0" w:tplc="20DE5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50FBE"/>
    <w:multiLevelType w:val="hybridMultilevel"/>
    <w:tmpl w:val="3866FB6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6BF1A03"/>
    <w:multiLevelType w:val="hybridMultilevel"/>
    <w:tmpl w:val="623898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2E209DB"/>
    <w:multiLevelType w:val="hybridMultilevel"/>
    <w:tmpl w:val="78B08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E46C30"/>
    <w:multiLevelType w:val="hybridMultilevel"/>
    <w:tmpl w:val="D9124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9C5210"/>
    <w:multiLevelType w:val="hybridMultilevel"/>
    <w:tmpl w:val="04C097FE"/>
    <w:lvl w:ilvl="0" w:tplc="9AA2DFCE">
      <w:start w:val="1"/>
      <w:numFmt w:val="decimal"/>
      <w:lvlText w:val="%1."/>
      <w:lvlJc w:val="left"/>
      <w:pPr>
        <w:ind w:left="1710" w:hanging="72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9" w15:restartNumberingAfterBreak="0">
    <w:nsid w:val="7D5E4490"/>
    <w:multiLevelType w:val="hybridMultilevel"/>
    <w:tmpl w:val="2F983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B720FA"/>
    <w:multiLevelType w:val="hybridMultilevel"/>
    <w:tmpl w:val="7D1294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E207318"/>
    <w:multiLevelType w:val="hybridMultilevel"/>
    <w:tmpl w:val="752EF9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EFA02D9"/>
    <w:multiLevelType w:val="hybridMultilevel"/>
    <w:tmpl w:val="B020655E"/>
    <w:lvl w:ilvl="0" w:tplc="499683A4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27"/>
  </w:num>
  <w:num w:numId="5">
    <w:abstractNumId w:val="28"/>
  </w:num>
  <w:num w:numId="6">
    <w:abstractNumId w:val="9"/>
  </w:num>
  <w:num w:numId="7">
    <w:abstractNumId w:val="3"/>
  </w:num>
  <w:num w:numId="8">
    <w:abstractNumId w:val="32"/>
  </w:num>
  <w:num w:numId="9">
    <w:abstractNumId w:val="16"/>
  </w:num>
  <w:num w:numId="10">
    <w:abstractNumId w:val="6"/>
  </w:num>
  <w:num w:numId="11">
    <w:abstractNumId w:val="18"/>
  </w:num>
  <w:num w:numId="12">
    <w:abstractNumId w:val="19"/>
  </w:num>
  <w:num w:numId="13">
    <w:abstractNumId w:val="15"/>
  </w:num>
  <w:num w:numId="14">
    <w:abstractNumId w:val="22"/>
  </w:num>
  <w:num w:numId="15">
    <w:abstractNumId w:val="17"/>
  </w:num>
  <w:num w:numId="16">
    <w:abstractNumId w:val="1"/>
  </w:num>
  <w:num w:numId="17">
    <w:abstractNumId w:val="25"/>
  </w:num>
  <w:num w:numId="18">
    <w:abstractNumId w:val="20"/>
  </w:num>
  <w:num w:numId="19">
    <w:abstractNumId w:val="31"/>
  </w:num>
  <w:num w:numId="20">
    <w:abstractNumId w:val="11"/>
  </w:num>
  <w:num w:numId="21">
    <w:abstractNumId w:val="21"/>
  </w:num>
  <w:num w:numId="22">
    <w:abstractNumId w:val="24"/>
  </w:num>
  <w:num w:numId="23">
    <w:abstractNumId w:val="29"/>
  </w:num>
  <w:num w:numId="24">
    <w:abstractNumId w:val="8"/>
  </w:num>
  <w:num w:numId="25">
    <w:abstractNumId w:val="23"/>
  </w:num>
  <w:num w:numId="26">
    <w:abstractNumId w:val="30"/>
  </w:num>
  <w:num w:numId="27">
    <w:abstractNumId w:val="12"/>
  </w:num>
  <w:num w:numId="28">
    <w:abstractNumId w:val="0"/>
  </w:num>
  <w:num w:numId="29">
    <w:abstractNumId w:val="13"/>
  </w:num>
  <w:num w:numId="30">
    <w:abstractNumId w:val="14"/>
  </w:num>
  <w:num w:numId="31">
    <w:abstractNumId w:val="7"/>
  </w:num>
  <w:num w:numId="32">
    <w:abstractNumId w:val="26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EwNzQwNjMyNzJV0lEKTi0uzszPAykwNq0FAD2mw50tAAAA"/>
  </w:docVars>
  <w:rsids>
    <w:rsidRoot w:val="00802D04"/>
    <w:rsid w:val="00012243"/>
    <w:rsid w:val="00016C53"/>
    <w:rsid w:val="00017EC7"/>
    <w:rsid w:val="00032555"/>
    <w:rsid w:val="00032E8D"/>
    <w:rsid w:val="000347AF"/>
    <w:rsid w:val="00065282"/>
    <w:rsid w:val="00066074"/>
    <w:rsid w:val="0007495A"/>
    <w:rsid w:val="000867E7"/>
    <w:rsid w:val="000A746B"/>
    <w:rsid w:val="000B6313"/>
    <w:rsid w:val="000C2BC8"/>
    <w:rsid w:val="000C3452"/>
    <w:rsid w:val="000C73BE"/>
    <w:rsid w:val="000E6055"/>
    <w:rsid w:val="000E693B"/>
    <w:rsid w:val="000F0A7B"/>
    <w:rsid w:val="000F460B"/>
    <w:rsid w:val="001078BF"/>
    <w:rsid w:val="0012758F"/>
    <w:rsid w:val="00131D75"/>
    <w:rsid w:val="00134385"/>
    <w:rsid w:val="001433E2"/>
    <w:rsid w:val="001443F3"/>
    <w:rsid w:val="00151BF9"/>
    <w:rsid w:val="00154080"/>
    <w:rsid w:val="00162B8D"/>
    <w:rsid w:val="00175896"/>
    <w:rsid w:val="00190FF0"/>
    <w:rsid w:val="001913AC"/>
    <w:rsid w:val="001913F3"/>
    <w:rsid w:val="001924D3"/>
    <w:rsid w:val="001A0B61"/>
    <w:rsid w:val="001A3987"/>
    <w:rsid w:val="001C1056"/>
    <w:rsid w:val="001C3885"/>
    <w:rsid w:val="001C430C"/>
    <w:rsid w:val="001D4B09"/>
    <w:rsid w:val="001D4D92"/>
    <w:rsid w:val="001E1822"/>
    <w:rsid w:val="001E4865"/>
    <w:rsid w:val="001F4328"/>
    <w:rsid w:val="0021234F"/>
    <w:rsid w:val="00237284"/>
    <w:rsid w:val="00240ABD"/>
    <w:rsid w:val="002470C9"/>
    <w:rsid w:val="0025403C"/>
    <w:rsid w:val="00261BA3"/>
    <w:rsid w:val="00262668"/>
    <w:rsid w:val="00267CB7"/>
    <w:rsid w:val="0027740A"/>
    <w:rsid w:val="00285090"/>
    <w:rsid w:val="00285C3F"/>
    <w:rsid w:val="00287EEA"/>
    <w:rsid w:val="002B0BEB"/>
    <w:rsid w:val="002B23D1"/>
    <w:rsid w:val="002C4301"/>
    <w:rsid w:val="002D524E"/>
    <w:rsid w:val="002D7981"/>
    <w:rsid w:val="002F5786"/>
    <w:rsid w:val="002F7837"/>
    <w:rsid w:val="00316608"/>
    <w:rsid w:val="00316C22"/>
    <w:rsid w:val="00317EB5"/>
    <w:rsid w:val="00322CB1"/>
    <w:rsid w:val="00323AA4"/>
    <w:rsid w:val="00324DAF"/>
    <w:rsid w:val="003338EF"/>
    <w:rsid w:val="00334DC4"/>
    <w:rsid w:val="003510EF"/>
    <w:rsid w:val="0036291E"/>
    <w:rsid w:val="00365697"/>
    <w:rsid w:val="00366498"/>
    <w:rsid w:val="00366656"/>
    <w:rsid w:val="003911EA"/>
    <w:rsid w:val="003A4593"/>
    <w:rsid w:val="003B7460"/>
    <w:rsid w:val="003C2476"/>
    <w:rsid w:val="003C36D3"/>
    <w:rsid w:val="003C417C"/>
    <w:rsid w:val="003D6EFC"/>
    <w:rsid w:val="00402E42"/>
    <w:rsid w:val="00423A6A"/>
    <w:rsid w:val="00436BAB"/>
    <w:rsid w:val="00445F5C"/>
    <w:rsid w:val="004524B3"/>
    <w:rsid w:val="00456416"/>
    <w:rsid w:val="00461A14"/>
    <w:rsid w:val="00485D23"/>
    <w:rsid w:val="0049590B"/>
    <w:rsid w:val="004A1DDE"/>
    <w:rsid w:val="004A3279"/>
    <w:rsid w:val="004A4733"/>
    <w:rsid w:val="004C141B"/>
    <w:rsid w:val="004D0246"/>
    <w:rsid w:val="004D1D4A"/>
    <w:rsid w:val="004F083A"/>
    <w:rsid w:val="00511B65"/>
    <w:rsid w:val="00517923"/>
    <w:rsid w:val="0052058A"/>
    <w:rsid w:val="00527576"/>
    <w:rsid w:val="005336D2"/>
    <w:rsid w:val="00546E3A"/>
    <w:rsid w:val="005557FE"/>
    <w:rsid w:val="0055782E"/>
    <w:rsid w:val="005612E5"/>
    <w:rsid w:val="005635C3"/>
    <w:rsid w:val="00563EC1"/>
    <w:rsid w:val="00587CF1"/>
    <w:rsid w:val="00590691"/>
    <w:rsid w:val="00590B14"/>
    <w:rsid w:val="00594F75"/>
    <w:rsid w:val="005A071A"/>
    <w:rsid w:val="005A4CC2"/>
    <w:rsid w:val="005B4B05"/>
    <w:rsid w:val="005B680A"/>
    <w:rsid w:val="005C007D"/>
    <w:rsid w:val="005C2E9C"/>
    <w:rsid w:val="005C6AF9"/>
    <w:rsid w:val="005D0C68"/>
    <w:rsid w:val="005D135A"/>
    <w:rsid w:val="005E165C"/>
    <w:rsid w:val="005E6F33"/>
    <w:rsid w:val="005F2FDE"/>
    <w:rsid w:val="0060231B"/>
    <w:rsid w:val="00622D56"/>
    <w:rsid w:val="00625838"/>
    <w:rsid w:val="00636CBC"/>
    <w:rsid w:val="006429BA"/>
    <w:rsid w:val="00642FAA"/>
    <w:rsid w:val="006606FD"/>
    <w:rsid w:val="006626CC"/>
    <w:rsid w:val="0067252B"/>
    <w:rsid w:val="006728DB"/>
    <w:rsid w:val="0067363F"/>
    <w:rsid w:val="00680A6A"/>
    <w:rsid w:val="006917F7"/>
    <w:rsid w:val="006943FF"/>
    <w:rsid w:val="006A5A1D"/>
    <w:rsid w:val="006A643F"/>
    <w:rsid w:val="006B30AF"/>
    <w:rsid w:val="006C05BB"/>
    <w:rsid w:val="006C4A72"/>
    <w:rsid w:val="006C719F"/>
    <w:rsid w:val="006D3377"/>
    <w:rsid w:val="006E4912"/>
    <w:rsid w:val="006E492A"/>
    <w:rsid w:val="006F37B5"/>
    <w:rsid w:val="006F5A43"/>
    <w:rsid w:val="00730E36"/>
    <w:rsid w:val="007359F9"/>
    <w:rsid w:val="00752BFE"/>
    <w:rsid w:val="00753445"/>
    <w:rsid w:val="0075704B"/>
    <w:rsid w:val="00764A98"/>
    <w:rsid w:val="00776E5C"/>
    <w:rsid w:val="00781283"/>
    <w:rsid w:val="00792C59"/>
    <w:rsid w:val="0079398E"/>
    <w:rsid w:val="007A6DAA"/>
    <w:rsid w:val="007D4912"/>
    <w:rsid w:val="007E0E3B"/>
    <w:rsid w:val="007E5CE4"/>
    <w:rsid w:val="007F380D"/>
    <w:rsid w:val="00802D04"/>
    <w:rsid w:val="0080678A"/>
    <w:rsid w:val="00806797"/>
    <w:rsid w:val="0080751E"/>
    <w:rsid w:val="00811922"/>
    <w:rsid w:val="008358B9"/>
    <w:rsid w:val="0083614C"/>
    <w:rsid w:val="00854084"/>
    <w:rsid w:val="00856B73"/>
    <w:rsid w:val="00860EEB"/>
    <w:rsid w:val="008710D4"/>
    <w:rsid w:val="00871AEA"/>
    <w:rsid w:val="00873B0B"/>
    <w:rsid w:val="008748F9"/>
    <w:rsid w:val="0089112A"/>
    <w:rsid w:val="00897F73"/>
    <w:rsid w:val="008B79F2"/>
    <w:rsid w:val="008C246E"/>
    <w:rsid w:val="008C6A3A"/>
    <w:rsid w:val="008C7783"/>
    <w:rsid w:val="008C7E35"/>
    <w:rsid w:val="008D6430"/>
    <w:rsid w:val="008E2714"/>
    <w:rsid w:val="008E42EF"/>
    <w:rsid w:val="008E4833"/>
    <w:rsid w:val="008F05A7"/>
    <w:rsid w:val="008F0710"/>
    <w:rsid w:val="008F7D57"/>
    <w:rsid w:val="00903553"/>
    <w:rsid w:val="00904203"/>
    <w:rsid w:val="009108D9"/>
    <w:rsid w:val="00915D70"/>
    <w:rsid w:val="009273D4"/>
    <w:rsid w:val="0093466E"/>
    <w:rsid w:val="009464B2"/>
    <w:rsid w:val="009567F4"/>
    <w:rsid w:val="00962E3E"/>
    <w:rsid w:val="00965215"/>
    <w:rsid w:val="0097376E"/>
    <w:rsid w:val="0098540F"/>
    <w:rsid w:val="00987593"/>
    <w:rsid w:val="00992827"/>
    <w:rsid w:val="00997ED6"/>
    <w:rsid w:val="009A26A3"/>
    <w:rsid w:val="009A7E6E"/>
    <w:rsid w:val="009B289C"/>
    <w:rsid w:val="009C37FC"/>
    <w:rsid w:val="009D1AF6"/>
    <w:rsid w:val="009D24EC"/>
    <w:rsid w:val="009E1F25"/>
    <w:rsid w:val="009E368B"/>
    <w:rsid w:val="009F45EB"/>
    <w:rsid w:val="00A01537"/>
    <w:rsid w:val="00A016C5"/>
    <w:rsid w:val="00A07834"/>
    <w:rsid w:val="00A129F5"/>
    <w:rsid w:val="00A20BDB"/>
    <w:rsid w:val="00A27793"/>
    <w:rsid w:val="00A3006C"/>
    <w:rsid w:val="00A3537E"/>
    <w:rsid w:val="00A457E7"/>
    <w:rsid w:val="00A52637"/>
    <w:rsid w:val="00A5328C"/>
    <w:rsid w:val="00A64496"/>
    <w:rsid w:val="00A71BFE"/>
    <w:rsid w:val="00A77124"/>
    <w:rsid w:val="00A82E02"/>
    <w:rsid w:val="00AA128B"/>
    <w:rsid w:val="00AA1FD3"/>
    <w:rsid w:val="00AB1127"/>
    <w:rsid w:val="00AB189F"/>
    <w:rsid w:val="00AB3A55"/>
    <w:rsid w:val="00AB3E0E"/>
    <w:rsid w:val="00AC1039"/>
    <w:rsid w:val="00AC2874"/>
    <w:rsid w:val="00AC31A1"/>
    <w:rsid w:val="00AC495B"/>
    <w:rsid w:val="00AD43EB"/>
    <w:rsid w:val="00AD630F"/>
    <w:rsid w:val="00AF02B6"/>
    <w:rsid w:val="00AF406D"/>
    <w:rsid w:val="00B020A5"/>
    <w:rsid w:val="00B05FBA"/>
    <w:rsid w:val="00B077A5"/>
    <w:rsid w:val="00B35BF0"/>
    <w:rsid w:val="00B43078"/>
    <w:rsid w:val="00B50E71"/>
    <w:rsid w:val="00B57068"/>
    <w:rsid w:val="00B60355"/>
    <w:rsid w:val="00B802B3"/>
    <w:rsid w:val="00B95BC7"/>
    <w:rsid w:val="00B96174"/>
    <w:rsid w:val="00BA3B4E"/>
    <w:rsid w:val="00BA5E1D"/>
    <w:rsid w:val="00BA7227"/>
    <w:rsid w:val="00BB051E"/>
    <w:rsid w:val="00BC1BD5"/>
    <w:rsid w:val="00BC2B2E"/>
    <w:rsid w:val="00BD1296"/>
    <w:rsid w:val="00BD37B6"/>
    <w:rsid w:val="00BD6DC5"/>
    <w:rsid w:val="00C01827"/>
    <w:rsid w:val="00C06385"/>
    <w:rsid w:val="00C16DF1"/>
    <w:rsid w:val="00C23C16"/>
    <w:rsid w:val="00C27C85"/>
    <w:rsid w:val="00C36F81"/>
    <w:rsid w:val="00C4611A"/>
    <w:rsid w:val="00C608A4"/>
    <w:rsid w:val="00C60CB1"/>
    <w:rsid w:val="00C612BE"/>
    <w:rsid w:val="00C729A3"/>
    <w:rsid w:val="00C746CD"/>
    <w:rsid w:val="00C74754"/>
    <w:rsid w:val="00C87F19"/>
    <w:rsid w:val="00CB16C4"/>
    <w:rsid w:val="00CB4604"/>
    <w:rsid w:val="00CE4169"/>
    <w:rsid w:val="00D003A0"/>
    <w:rsid w:val="00D02274"/>
    <w:rsid w:val="00D05AE9"/>
    <w:rsid w:val="00D078EC"/>
    <w:rsid w:val="00D14E14"/>
    <w:rsid w:val="00D24AFA"/>
    <w:rsid w:val="00D67D7A"/>
    <w:rsid w:val="00D81E0B"/>
    <w:rsid w:val="00D84D0C"/>
    <w:rsid w:val="00D86DDD"/>
    <w:rsid w:val="00D87F7C"/>
    <w:rsid w:val="00D9583C"/>
    <w:rsid w:val="00DD1BCB"/>
    <w:rsid w:val="00DD4DFB"/>
    <w:rsid w:val="00DF3C42"/>
    <w:rsid w:val="00E03709"/>
    <w:rsid w:val="00E03E21"/>
    <w:rsid w:val="00E1387C"/>
    <w:rsid w:val="00E3150F"/>
    <w:rsid w:val="00E37A1A"/>
    <w:rsid w:val="00E6635D"/>
    <w:rsid w:val="00E733E8"/>
    <w:rsid w:val="00E77C75"/>
    <w:rsid w:val="00E77D1D"/>
    <w:rsid w:val="00E83D73"/>
    <w:rsid w:val="00E96335"/>
    <w:rsid w:val="00EB653D"/>
    <w:rsid w:val="00EB6930"/>
    <w:rsid w:val="00EC0EDF"/>
    <w:rsid w:val="00ED5822"/>
    <w:rsid w:val="00EE137D"/>
    <w:rsid w:val="00EE614C"/>
    <w:rsid w:val="00EF0802"/>
    <w:rsid w:val="00EF2AF6"/>
    <w:rsid w:val="00EF2D26"/>
    <w:rsid w:val="00EF4AE2"/>
    <w:rsid w:val="00F02297"/>
    <w:rsid w:val="00F11CE9"/>
    <w:rsid w:val="00F20C80"/>
    <w:rsid w:val="00F21506"/>
    <w:rsid w:val="00F23CBA"/>
    <w:rsid w:val="00F31FA8"/>
    <w:rsid w:val="00F32D40"/>
    <w:rsid w:val="00F3491E"/>
    <w:rsid w:val="00F42DC6"/>
    <w:rsid w:val="00F436C8"/>
    <w:rsid w:val="00F4416A"/>
    <w:rsid w:val="00F5743B"/>
    <w:rsid w:val="00F57747"/>
    <w:rsid w:val="00F57780"/>
    <w:rsid w:val="00F70784"/>
    <w:rsid w:val="00F8338A"/>
    <w:rsid w:val="00F84C49"/>
    <w:rsid w:val="00FA0031"/>
    <w:rsid w:val="00FB7DD1"/>
    <w:rsid w:val="00FE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71AB0F-F687-4A40-A2DE-8A77EC77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C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57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7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069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2058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A4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733"/>
  </w:style>
  <w:style w:type="paragraph" w:styleId="Footer">
    <w:name w:val="footer"/>
    <w:basedOn w:val="Normal"/>
    <w:link w:val="FooterChar"/>
    <w:uiPriority w:val="99"/>
    <w:unhideWhenUsed/>
    <w:rsid w:val="004A4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01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6932417400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xecutive Director</dc:creator>
  <cp:lastModifiedBy>Cindy Ladwig</cp:lastModifiedBy>
  <cp:revision>2</cp:revision>
  <cp:lastPrinted>2019-08-06T15:50:00Z</cp:lastPrinted>
  <dcterms:created xsi:type="dcterms:W3CDTF">2020-05-13T13:40:00Z</dcterms:created>
  <dcterms:modified xsi:type="dcterms:W3CDTF">2020-05-13T13:40:00Z</dcterms:modified>
</cp:coreProperties>
</file>